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591B20" w14:textId="7BF86078" w:rsidR="00544571" w:rsidRDefault="002C2B54" w:rsidP="00496169">
      <w:pPr>
        <w:spacing w:line="276" w:lineRule="auto"/>
      </w:pPr>
      <w:r>
        <w:rPr>
          <w:rFonts w:hint="eastAsia"/>
        </w:rPr>
        <w:t>Problem</w:t>
      </w:r>
      <w:r>
        <w:t xml:space="preserve"> 2</w:t>
      </w:r>
    </w:p>
    <w:p w14:paraId="5014CDEA" w14:textId="77777777" w:rsidR="002C2B54" w:rsidRDefault="002C2B54" w:rsidP="00496169">
      <w:pPr>
        <w:spacing w:line="276" w:lineRule="auto"/>
      </w:pPr>
      <w:r>
        <w:t>6 4</w:t>
      </w:r>
    </w:p>
    <w:p w14:paraId="492C7CB9" w14:textId="77777777" w:rsidR="002C2B54" w:rsidRDefault="002C2B54" w:rsidP="00496169">
      <w:pPr>
        <w:spacing w:line="276" w:lineRule="auto"/>
      </w:pPr>
      <w:r>
        <w:t>5 4</w:t>
      </w:r>
    </w:p>
    <w:p w14:paraId="4AB9A291" w14:textId="77777777" w:rsidR="002C2B54" w:rsidRDefault="002C2B54" w:rsidP="00496169">
      <w:pPr>
        <w:spacing w:line="276" w:lineRule="auto"/>
      </w:pPr>
      <w:r>
        <w:t>4 4</w:t>
      </w:r>
    </w:p>
    <w:p w14:paraId="4E9E7AF4" w14:textId="77777777" w:rsidR="002C2B54" w:rsidRDefault="002C2B54" w:rsidP="00496169">
      <w:pPr>
        <w:spacing w:line="276" w:lineRule="auto"/>
      </w:pPr>
      <w:r>
        <w:t>3 4</w:t>
      </w:r>
    </w:p>
    <w:p w14:paraId="30DFBA28" w14:textId="77777777" w:rsidR="002C2B54" w:rsidRDefault="002C2B54" w:rsidP="00496169">
      <w:pPr>
        <w:spacing w:line="276" w:lineRule="auto"/>
      </w:pPr>
      <w:r>
        <w:t>2 4</w:t>
      </w:r>
    </w:p>
    <w:p w14:paraId="11F5705E" w14:textId="77777777" w:rsidR="002C2B54" w:rsidRDefault="002C2B54" w:rsidP="00496169">
      <w:pPr>
        <w:spacing w:line="276" w:lineRule="auto"/>
      </w:pPr>
      <w:r>
        <w:t>1 4</w:t>
      </w:r>
    </w:p>
    <w:p w14:paraId="0FE485D7" w14:textId="77777777" w:rsidR="002C2B54" w:rsidRDefault="002C2B54" w:rsidP="00496169">
      <w:pPr>
        <w:spacing w:line="276" w:lineRule="auto"/>
      </w:pPr>
      <w:r>
        <w:t>1 5</w:t>
      </w:r>
    </w:p>
    <w:p w14:paraId="4CEF4BB7" w14:textId="77777777" w:rsidR="002C2B54" w:rsidRDefault="002C2B54" w:rsidP="00496169">
      <w:pPr>
        <w:spacing w:line="276" w:lineRule="auto"/>
      </w:pPr>
      <w:r>
        <w:t>1 6</w:t>
      </w:r>
    </w:p>
    <w:p w14:paraId="133897AE" w14:textId="77777777" w:rsidR="002C2B54" w:rsidRDefault="002C2B54" w:rsidP="00496169">
      <w:pPr>
        <w:spacing w:line="276" w:lineRule="auto"/>
      </w:pPr>
      <w:r>
        <w:t>1 7</w:t>
      </w:r>
    </w:p>
    <w:p w14:paraId="7D1FACC6" w14:textId="77777777" w:rsidR="002C2B54" w:rsidRDefault="002C2B54" w:rsidP="00496169">
      <w:pPr>
        <w:spacing w:line="276" w:lineRule="auto"/>
      </w:pPr>
      <w:r>
        <w:t>1 8</w:t>
      </w:r>
    </w:p>
    <w:p w14:paraId="43341B78" w14:textId="77777777" w:rsidR="002C2B54" w:rsidRDefault="002C2B54" w:rsidP="00496169">
      <w:pPr>
        <w:spacing w:line="276" w:lineRule="auto"/>
      </w:pPr>
      <w:r>
        <w:t>1 3</w:t>
      </w:r>
    </w:p>
    <w:p w14:paraId="0299CB9E" w14:textId="465257D2" w:rsidR="002C2B54" w:rsidRDefault="002C2B54" w:rsidP="00496169">
      <w:pPr>
        <w:spacing w:line="276" w:lineRule="auto"/>
      </w:pPr>
      <w:r>
        <w:t>1 2</w:t>
      </w:r>
    </w:p>
    <w:p w14:paraId="5FFFEC87" w14:textId="4052825C" w:rsidR="00496169" w:rsidRDefault="00496169" w:rsidP="00496169">
      <w:pPr>
        <w:spacing w:line="276" w:lineRule="auto"/>
      </w:pPr>
    </w:p>
    <w:p w14:paraId="385FE534" w14:textId="693D5698" w:rsidR="00466454" w:rsidRDefault="00466454" w:rsidP="00496169">
      <w:pPr>
        <w:spacing w:line="276" w:lineRule="auto"/>
      </w:pPr>
      <w:r>
        <w:rPr>
          <w:rFonts w:hint="eastAsia"/>
        </w:rPr>
        <w:t>P</w:t>
      </w:r>
      <w:r>
        <w:t>roblem 4</w:t>
      </w:r>
    </w:p>
    <w:p w14:paraId="159F22E1" w14:textId="77777777" w:rsidR="00466454" w:rsidRDefault="00466454" w:rsidP="00466454">
      <w:pPr>
        <w:spacing w:line="276" w:lineRule="auto"/>
      </w:pPr>
      <w:r>
        <w:t>6 4</w:t>
      </w:r>
    </w:p>
    <w:p w14:paraId="1509C046" w14:textId="77777777" w:rsidR="00466454" w:rsidRDefault="00466454" w:rsidP="00466454">
      <w:pPr>
        <w:spacing w:line="276" w:lineRule="auto"/>
      </w:pPr>
      <w:r>
        <w:t>6 3</w:t>
      </w:r>
    </w:p>
    <w:p w14:paraId="3221E930" w14:textId="77777777" w:rsidR="00466454" w:rsidRDefault="00466454" w:rsidP="00466454">
      <w:pPr>
        <w:spacing w:line="276" w:lineRule="auto"/>
      </w:pPr>
      <w:r>
        <w:t>6 5</w:t>
      </w:r>
    </w:p>
    <w:p w14:paraId="59FBB346" w14:textId="77777777" w:rsidR="00466454" w:rsidRDefault="00466454" w:rsidP="00466454">
      <w:pPr>
        <w:spacing w:line="276" w:lineRule="auto"/>
      </w:pPr>
      <w:r>
        <w:t>5 4</w:t>
      </w:r>
    </w:p>
    <w:p w14:paraId="2819604B" w14:textId="77777777" w:rsidR="00466454" w:rsidRDefault="00466454" w:rsidP="00466454">
      <w:pPr>
        <w:spacing w:line="276" w:lineRule="auto"/>
      </w:pPr>
      <w:r>
        <w:t>6 6</w:t>
      </w:r>
    </w:p>
    <w:p w14:paraId="708FEB3E" w14:textId="77777777" w:rsidR="00466454" w:rsidRDefault="00466454" w:rsidP="00466454">
      <w:pPr>
        <w:spacing w:line="276" w:lineRule="auto"/>
      </w:pPr>
      <w:r>
        <w:t>7 5</w:t>
      </w:r>
    </w:p>
    <w:p w14:paraId="5C40AD19" w14:textId="77777777" w:rsidR="00466454" w:rsidRDefault="00466454" w:rsidP="00466454">
      <w:pPr>
        <w:spacing w:line="276" w:lineRule="auto"/>
      </w:pPr>
      <w:r>
        <w:t>4 4</w:t>
      </w:r>
    </w:p>
    <w:p w14:paraId="383D706C" w14:textId="77777777" w:rsidR="00466454" w:rsidRDefault="00466454" w:rsidP="00466454">
      <w:pPr>
        <w:spacing w:line="276" w:lineRule="auto"/>
      </w:pPr>
      <w:r>
        <w:t>8 5</w:t>
      </w:r>
    </w:p>
    <w:p w14:paraId="280EBEFF" w14:textId="77777777" w:rsidR="00466454" w:rsidRDefault="00466454" w:rsidP="00466454">
      <w:pPr>
        <w:spacing w:line="276" w:lineRule="auto"/>
      </w:pPr>
      <w:r>
        <w:t>4 5</w:t>
      </w:r>
    </w:p>
    <w:p w14:paraId="58C1F55B" w14:textId="77777777" w:rsidR="00466454" w:rsidRDefault="00466454" w:rsidP="00466454">
      <w:pPr>
        <w:spacing w:line="276" w:lineRule="auto"/>
      </w:pPr>
      <w:r>
        <w:t>3 4</w:t>
      </w:r>
    </w:p>
    <w:p w14:paraId="23EE9128" w14:textId="77777777" w:rsidR="00466454" w:rsidRDefault="00466454" w:rsidP="00466454">
      <w:pPr>
        <w:spacing w:line="276" w:lineRule="auto"/>
      </w:pPr>
      <w:r>
        <w:t>8 6</w:t>
      </w:r>
    </w:p>
    <w:p w14:paraId="10495290" w14:textId="2CFCECC4" w:rsidR="00496169" w:rsidRDefault="00466454" w:rsidP="00466454">
      <w:pPr>
        <w:spacing w:line="276" w:lineRule="auto"/>
      </w:pPr>
      <w:r>
        <w:t>4 6</w:t>
      </w:r>
    </w:p>
    <w:p w14:paraId="7E13D9B1" w14:textId="16D3A6F4" w:rsidR="00DD11B7" w:rsidRDefault="00DD11B7" w:rsidP="00466454">
      <w:pPr>
        <w:spacing w:line="276" w:lineRule="auto"/>
      </w:pPr>
      <w:r>
        <w:rPr>
          <w:rFonts w:hint="eastAsia"/>
        </w:rPr>
        <w:t>The</w:t>
      </w:r>
      <w:r>
        <w:t xml:space="preserve"> first algorithm with stack is a depth-first searching algorithm, which </w:t>
      </w:r>
      <w:r>
        <w:t>go</w:t>
      </w:r>
      <w:r>
        <w:t>es</w:t>
      </w:r>
      <w:r>
        <w:t xml:space="preserve"> deep into a path until we find a dead-end or the solution there</w:t>
      </w:r>
      <w:r>
        <w:t>. The second algorithm with queue is a breath-first searching algorithm, which</w:t>
      </w:r>
      <w:r>
        <w:t xml:space="preserve"> go</w:t>
      </w:r>
      <w:r>
        <w:t>es</w:t>
      </w:r>
      <w:r>
        <w:t xml:space="preserve"> one step in each path like a ripple across the maze.</w:t>
      </w:r>
    </w:p>
    <w:sectPr w:rsidR="00DD11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MzE1NDQxsjA3trRU0lEKTi0uzszPAykwqgUA6a2+NSwAAAA="/>
  </w:docVars>
  <w:rsids>
    <w:rsidRoot w:val="002C2B54"/>
    <w:rsid w:val="00021BD3"/>
    <w:rsid w:val="00135601"/>
    <w:rsid w:val="001B108A"/>
    <w:rsid w:val="002C2B54"/>
    <w:rsid w:val="00411EBE"/>
    <w:rsid w:val="00466454"/>
    <w:rsid w:val="004740AB"/>
    <w:rsid w:val="00496169"/>
    <w:rsid w:val="00544571"/>
    <w:rsid w:val="005925D4"/>
    <w:rsid w:val="00B80CF9"/>
    <w:rsid w:val="00DB0FC3"/>
    <w:rsid w:val="00DB6B44"/>
    <w:rsid w:val="00DD11B7"/>
    <w:rsid w:val="00F20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EDF99"/>
  <w15:chartTrackingRefBased/>
  <w15:docId w15:val="{A5371CC6-8BD2-4D14-B14C-02EAC3043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楷体" w:hAnsi="Times New Roman" w:cs="Times New Roman"/>
        <w:kern w:val="2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peng Yu</dc:creator>
  <cp:keywords/>
  <dc:description/>
  <cp:lastModifiedBy>Zepeng Yu</cp:lastModifiedBy>
  <cp:revision>6</cp:revision>
  <dcterms:created xsi:type="dcterms:W3CDTF">2021-01-31T11:01:00Z</dcterms:created>
  <dcterms:modified xsi:type="dcterms:W3CDTF">2021-02-02T16:42:00Z</dcterms:modified>
</cp:coreProperties>
</file>